
<file path=[Content_Types].xml><?xml version="1.0" encoding="utf-8"?>
<Types xmlns="http://schemas.openxmlformats.org/package/2006/content-types">
  <Default Extension="tmp" ContentType="image/pn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008876" w14:textId="77777777" w:rsidR="005F0C40" w:rsidRDefault="005F0C40" w:rsidP="005F0C40">
      <w:r>
        <w:t>Objectives:</w:t>
      </w:r>
    </w:p>
    <w:p w14:paraId="5F7FF892" w14:textId="6A89FB83" w:rsidR="005F0C40" w:rsidRDefault="005F0C40" w:rsidP="005F0C40">
      <w:pPr>
        <w:pStyle w:val="ListParagraph"/>
        <w:numPr>
          <w:ilvl w:val="0"/>
          <w:numId w:val="1"/>
        </w:numPr>
      </w:pPr>
      <w:r>
        <w:t xml:space="preserve">Using the </w:t>
      </w:r>
      <w:r w:rsidR="00EC7C93">
        <w:t>IF Block Structure</w:t>
      </w:r>
    </w:p>
    <w:p w14:paraId="4B6FF3D9" w14:textId="19808D52" w:rsidR="005F0C40" w:rsidRDefault="005F0C40" w:rsidP="005F0C40">
      <w:pPr>
        <w:pStyle w:val="ListParagraph"/>
        <w:numPr>
          <w:ilvl w:val="0"/>
          <w:numId w:val="1"/>
        </w:numPr>
      </w:pPr>
      <w:r>
        <w:t xml:space="preserve">Using the </w:t>
      </w:r>
      <w:r w:rsidR="00EC7C93">
        <w:t>Write and Read methods</w:t>
      </w:r>
    </w:p>
    <w:p w14:paraId="20EA9A82" w14:textId="5B27FB82" w:rsidR="005F0C40" w:rsidRPr="007C69AC" w:rsidRDefault="005F0C40" w:rsidP="005F0C40">
      <w:pPr>
        <w:pStyle w:val="ListParagraph"/>
        <w:numPr>
          <w:ilvl w:val="0"/>
          <w:numId w:val="1"/>
        </w:numPr>
        <w:rPr>
          <w:b/>
          <w:bCs/>
          <w:color w:val="FF0000"/>
        </w:rPr>
      </w:pPr>
      <w:r w:rsidRPr="007C69AC">
        <w:rPr>
          <w:b/>
          <w:bCs/>
          <w:color w:val="FF0000"/>
        </w:rPr>
        <w:t xml:space="preserve">There are </w:t>
      </w:r>
      <w:r w:rsidR="00EC7C93">
        <w:rPr>
          <w:b/>
          <w:bCs/>
          <w:color w:val="FF0000"/>
        </w:rPr>
        <w:t>FIVE</w:t>
      </w:r>
      <w:r w:rsidRPr="007C69AC">
        <w:rPr>
          <w:b/>
          <w:bCs/>
          <w:color w:val="FF0000"/>
        </w:rPr>
        <w:t xml:space="preserve"> challenge exercises, each worth </w:t>
      </w:r>
      <w:r w:rsidR="00EC7C93">
        <w:rPr>
          <w:b/>
          <w:bCs/>
          <w:color w:val="FF0000"/>
        </w:rPr>
        <w:t>20</w:t>
      </w:r>
      <w:r w:rsidRPr="007C69AC">
        <w:rPr>
          <w:b/>
          <w:bCs/>
          <w:color w:val="FF0000"/>
        </w:rPr>
        <w:t>%</w:t>
      </w:r>
    </w:p>
    <w:p w14:paraId="63363C6D" w14:textId="77777777" w:rsidR="005F0C40" w:rsidRDefault="005F0C40" w:rsidP="005F0C40">
      <w:pPr>
        <w:jc w:val="center"/>
      </w:pPr>
      <w:r>
        <w:t>Please submit this document for grading when completed… Please work in-groups.</w:t>
      </w:r>
    </w:p>
    <w:p w14:paraId="42BA29E1" w14:textId="43C6049D" w:rsidR="005F0C40" w:rsidRDefault="005F0C40"/>
    <w:p w14:paraId="1BDEDEB6" w14:textId="57AFAF95" w:rsidR="00D367F9" w:rsidRDefault="00D367F9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EFDD99" wp14:editId="673A2E5F">
                <wp:simplePos x="0" y="0"/>
                <wp:positionH relativeFrom="column">
                  <wp:posOffset>2956560</wp:posOffset>
                </wp:positionH>
                <wp:positionV relativeFrom="paragraph">
                  <wp:posOffset>340360</wp:posOffset>
                </wp:positionV>
                <wp:extent cx="1386840" cy="2240280"/>
                <wp:effectExtent l="38100" t="0" r="22860" b="83820"/>
                <wp:wrapNone/>
                <wp:docPr id="8" name="Connector: Curved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386840" cy="2240280"/>
                        </a:xfrm>
                        <a:prstGeom prst="curved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type w14:anchorId="5CC773D0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Curved 8" o:spid="_x0000_s1026" type="#_x0000_t38" style="position:absolute;margin-left:232.8pt;margin-top:26.8pt;width:109.2pt;height:176.4pt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" adj="10800" strokecolor="#4472c4 [3204]" strokeweight=".5pt">
                <v:stroke endarrow="block" joinstyle="miter"/>
              </v:shape>
            </w:pict>
          </mc:Fallback>
        </mc:AlternateContent>
      </w:r>
      <w:r>
        <w:t>Note: turn on the line numbers by following these steps on the Visual Studio IDE. Click on tools &gt;&gt; options &gt;&gt; expand the text editor &gt;&gt; expand python &gt;&gt; click general &gt;&gt; choose line numbers</w:t>
      </w:r>
    </w:p>
    <w:p w14:paraId="05CE2F0D" w14:textId="729582BC" w:rsidR="00D367F9" w:rsidRDefault="00D367F9">
      <w:r>
        <w:rPr>
          <w:noProof/>
        </w:rPr>
        <w:drawing>
          <wp:inline distT="0" distB="0" distL="0" distR="0" wp14:anchorId="6CC554D0" wp14:editId="46C80092">
            <wp:extent cx="5943600" cy="4015740"/>
            <wp:effectExtent l="0" t="0" r="0" b="3810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1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0BC22" w14:textId="0ED71E1A" w:rsidR="00CC70E4" w:rsidRDefault="00CC70E4">
      <w:r w:rsidRPr="00CC70E4">
        <w:rPr>
          <w:b/>
          <w:bCs/>
        </w:rPr>
        <w:t>Project #1</w:t>
      </w:r>
      <w:r>
        <w:t xml:space="preserve"> (using decision structures in python) this program will get the average of three numbers and if the average is greater </w:t>
      </w:r>
      <w:r w:rsidR="007E49F4">
        <w:t>than</w:t>
      </w:r>
      <w:r>
        <w:t xml:space="preserve"> or equal to 95 prints congrats! else print </w:t>
      </w:r>
      <w:proofErr w:type="gramStart"/>
      <w:r>
        <w:t>try</w:t>
      </w:r>
      <w:proofErr w:type="gramEnd"/>
      <w:r>
        <w:t xml:space="preserve"> harder</w:t>
      </w:r>
    </w:p>
    <w:p w14:paraId="303CC2B9" w14:textId="6DAA76FA" w:rsidR="00CC70E4" w:rsidRDefault="00CC70E4">
      <w:r>
        <w:rPr>
          <w:noProof/>
        </w:rPr>
        <w:lastRenderedPageBreak/>
        <w:drawing>
          <wp:inline distT="0" distB="0" distL="0" distR="0" wp14:anchorId="7B73ED1B" wp14:editId="3FE65D01">
            <wp:extent cx="5037257" cy="3878916"/>
            <wp:effectExtent l="0" t="0" r="0" b="762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7257" cy="3878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3431D" w14:textId="7DCBEAB7" w:rsidR="00A020C4" w:rsidRDefault="00A020C4">
      <w:r>
        <w:br w:type="page"/>
      </w:r>
    </w:p>
    <w:p w14:paraId="12F86818" w14:textId="77777777" w:rsidR="007E49F4" w:rsidRDefault="007E49F4"/>
    <w:p w14:paraId="7C94E0B7" w14:textId="7C3AAB6C" w:rsidR="007E49F4" w:rsidRDefault="007E49F4">
      <w:r w:rsidRPr="007E49F4">
        <w:rPr>
          <w:b/>
          <w:bCs/>
        </w:rPr>
        <w:t>Project #2</w:t>
      </w:r>
      <w:r>
        <w:t xml:space="preserve"> (using the </w:t>
      </w:r>
      <w:r w:rsidR="00043A54">
        <w:t xml:space="preserve">if, </w:t>
      </w:r>
      <w:proofErr w:type="spellStart"/>
      <w:r w:rsidR="00043A54">
        <w:t>elif</w:t>
      </w:r>
      <w:proofErr w:type="spellEnd"/>
      <w:r w:rsidR="00043A54">
        <w:t>, and else</w:t>
      </w:r>
      <w:r>
        <w:t xml:space="preserve"> statement</w:t>
      </w:r>
      <w:r w:rsidR="00043A54">
        <w:t>s</w:t>
      </w:r>
      <w:r>
        <w:t>)</w:t>
      </w:r>
    </w:p>
    <w:p w14:paraId="71CF3961" w14:textId="56502B9F" w:rsidR="00BF456F" w:rsidRDefault="00BF456F">
      <w:r>
        <w:t>We use these statements to ensure the program can make certain decisions.</w:t>
      </w:r>
      <w:r w:rsidR="002C45D5">
        <w:t xml:space="preserve"> There can only be </w:t>
      </w:r>
      <w:r w:rsidR="002C45D5" w:rsidRPr="002C45D5">
        <w:rPr>
          <w:sz w:val="32"/>
          <w:szCs w:val="32"/>
        </w:rPr>
        <w:t>one</w:t>
      </w:r>
      <w:r w:rsidR="002C45D5">
        <w:t xml:space="preserve"> true statement in an If block structure. </w:t>
      </w:r>
    </w:p>
    <w:p w14:paraId="0BCCAC82" w14:textId="0C1B2419" w:rsidR="007E49F4" w:rsidRDefault="00C448FD">
      <w:r>
        <w:rPr>
          <w:noProof/>
        </w:rPr>
        <w:drawing>
          <wp:inline distT="0" distB="0" distL="0" distR="0" wp14:anchorId="1D780ABE" wp14:editId="703485BD">
            <wp:extent cx="5281118" cy="4648603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1118" cy="46486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4994B" w14:textId="4AB98D4A" w:rsidR="00F32EB8" w:rsidRDefault="00F32EB8"/>
    <w:p w14:paraId="4B6E2ED1" w14:textId="66061687" w:rsidR="00F32EB8" w:rsidRDefault="00F32EB8">
      <w:r>
        <w:t xml:space="preserve">Now, let’s write </w:t>
      </w:r>
      <w:r w:rsidR="004F5427">
        <w:t xml:space="preserve">to a file </w:t>
      </w:r>
      <w:r>
        <w:t>and read from</w:t>
      </w:r>
      <w:r w:rsidR="004F5427">
        <w:t xml:space="preserve"> it</w:t>
      </w:r>
      <w:r>
        <w:t>. Type the following below, after the else statement.</w:t>
      </w:r>
      <w:r w:rsidR="00364279">
        <w:t xml:space="preserve"> This will write and read from the projects default directory.</w:t>
      </w:r>
    </w:p>
    <w:p w14:paraId="473F78E4" w14:textId="730FDFC2" w:rsidR="00F32EB8" w:rsidRDefault="00F32EB8">
      <w:r>
        <w:rPr>
          <w:noProof/>
        </w:rPr>
        <w:lastRenderedPageBreak/>
        <w:drawing>
          <wp:inline distT="0" distB="0" distL="0" distR="0" wp14:anchorId="384A151F" wp14:editId="4059B820">
            <wp:extent cx="5943600" cy="2042160"/>
            <wp:effectExtent l="0" t="0" r="0" b="0"/>
            <wp:docPr id="9" name="Picture 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2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81947" w14:textId="5F533D4E" w:rsidR="00722025" w:rsidRDefault="00722025">
      <w:r>
        <w:t xml:space="preserve">Here we are declaring the </w:t>
      </w:r>
      <w:r w:rsidRPr="0019155A">
        <w:rPr>
          <w:sz w:val="36"/>
          <w:szCs w:val="36"/>
        </w:rPr>
        <w:t>f</w:t>
      </w:r>
      <w:r>
        <w:t xml:space="preserve"> as a </w:t>
      </w:r>
      <w:r w:rsidR="00762197">
        <w:t>variable and</w:t>
      </w:r>
      <w:r w:rsidR="00596388">
        <w:t xml:space="preserve"> </w:t>
      </w:r>
      <w:r w:rsidR="00762197">
        <w:t xml:space="preserve">appending the data by using the </w:t>
      </w:r>
      <w:r w:rsidR="00762197" w:rsidRPr="0019155A">
        <w:rPr>
          <w:sz w:val="28"/>
          <w:szCs w:val="28"/>
        </w:rPr>
        <w:t>“a”</w:t>
      </w:r>
      <w:r w:rsidR="00762197">
        <w:t xml:space="preserve"> for append.</w:t>
      </w:r>
      <w:r w:rsidR="00C30E41">
        <w:t xml:space="preserve">  </w:t>
      </w:r>
      <w:r w:rsidR="0019155A">
        <w:t xml:space="preserve">Then we read the data after it is written on the console. Notice, we use the </w:t>
      </w:r>
      <w:r w:rsidR="0019155A" w:rsidRPr="0019155A">
        <w:rPr>
          <w:sz w:val="32"/>
          <w:szCs w:val="32"/>
        </w:rPr>
        <w:t xml:space="preserve">“r” </w:t>
      </w:r>
      <w:r w:rsidR="0019155A">
        <w:t>for read.</w:t>
      </w:r>
    </w:p>
    <w:p w14:paraId="400CBD46" w14:textId="246875ED" w:rsidR="00D367F9" w:rsidRDefault="003E2515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680DDBD" wp14:editId="052F6ABC">
                <wp:simplePos x="0" y="0"/>
                <wp:positionH relativeFrom="column">
                  <wp:posOffset>1272540</wp:posOffset>
                </wp:positionH>
                <wp:positionV relativeFrom="paragraph">
                  <wp:posOffset>135255</wp:posOffset>
                </wp:positionV>
                <wp:extent cx="815340" cy="495300"/>
                <wp:effectExtent l="38100" t="0" r="22860" b="95250"/>
                <wp:wrapNone/>
                <wp:docPr id="12" name="Connector: Curved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15340" cy="495300"/>
                        </a:xfrm>
                        <a:prstGeom prst="curved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0AEA3C37" id="Connector: Curved 12" o:spid="_x0000_s1026" type="#_x0000_t38" style="position:absolute;margin-left:100.2pt;margin-top:10.65pt;width:64.2pt;height:39pt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" adj="10800" strokecolor="#4472c4 [3204]" strokeweight=".5pt">
                <v:stroke endarrow="block" joinstyle="miter"/>
              </v:shape>
            </w:pict>
          </mc:Fallback>
        </mc:AlternateContent>
      </w:r>
      <w:r>
        <w:t xml:space="preserve">Here is an example writing to a </w:t>
      </w:r>
      <w:r w:rsidRPr="003E2515">
        <w:rPr>
          <w:sz w:val="32"/>
          <w:szCs w:val="32"/>
        </w:rPr>
        <w:t>specific</w:t>
      </w:r>
      <w:r>
        <w:t xml:space="preserve"> directory</w:t>
      </w:r>
    </w:p>
    <w:p w14:paraId="58276A1B" w14:textId="5CE1EA48" w:rsidR="003E2515" w:rsidRDefault="003E2515">
      <w:r>
        <w:rPr>
          <w:noProof/>
        </w:rPr>
        <w:drawing>
          <wp:inline distT="0" distB="0" distL="0" distR="0" wp14:anchorId="61E5A17F" wp14:editId="6ABD64E1">
            <wp:extent cx="5943600" cy="2013585"/>
            <wp:effectExtent l="0" t="0" r="0" b="5715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B1B3F" w14:textId="10B4A352" w:rsidR="003170D0" w:rsidRDefault="003170D0">
      <w:r>
        <w:t>Notice, that if the average is over 100, the program will automatically- execute the else statement. See example below. The average is 200 which is over 100 but assigned an F letter grade. This is because the IF block structure is only comparing 0-100</w:t>
      </w:r>
    </w:p>
    <w:p w14:paraId="38E20C0C" w14:textId="7CEA4160" w:rsidR="003170D0" w:rsidRDefault="003170D0">
      <w:r>
        <w:rPr>
          <w:noProof/>
        </w:rPr>
        <w:drawing>
          <wp:inline distT="0" distB="0" distL="0" distR="0" wp14:anchorId="31832381" wp14:editId="1F110B16">
            <wp:extent cx="5943600" cy="1809115"/>
            <wp:effectExtent l="0" t="0" r="0" b="635"/>
            <wp:docPr id="10" name="Picture 10" descr="C:\Program Files (x86)\Microsoft Visual Studio\Shared\Python37_64\python.ex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:\Program Files (x86)\Microsoft Visual Studio\Shared\Python37_64\python.exe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AEFBE" w14:textId="072C2D36" w:rsidR="003170D0" w:rsidRDefault="003170D0"/>
    <w:p w14:paraId="44CF1448" w14:textId="5EB8C430" w:rsidR="003170D0" w:rsidRDefault="003170D0">
      <w:r w:rsidRPr="003170D0">
        <w:rPr>
          <w:b/>
          <w:bCs/>
          <w:color w:val="FF0000"/>
        </w:rPr>
        <w:lastRenderedPageBreak/>
        <w:t>Challenge Exercise #1:</w:t>
      </w:r>
      <w:r w:rsidRPr="003170D0">
        <w:rPr>
          <w:color w:val="FF0000"/>
        </w:rPr>
        <w:t xml:space="preserve"> </w:t>
      </w:r>
      <w:r>
        <w:t xml:space="preserve">modify/add to the program that if the average is greater </w:t>
      </w:r>
      <w:proofErr w:type="spellStart"/>
      <w:r>
        <w:t>then</w:t>
      </w:r>
      <w:proofErr w:type="spellEnd"/>
      <w:r>
        <w:t xml:space="preserve"> 100 then print “the average cannot be over 100, try again”</w:t>
      </w:r>
    </w:p>
    <w:p w14:paraId="714B44D2" w14:textId="6F9C0EE4" w:rsidR="003170D0" w:rsidRDefault="003170D0"/>
    <w:p w14:paraId="50F44287" w14:textId="1060FDE2" w:rsidR="003170D0" w:rsidRPr="003170D0" w:rsidRDefault="003170D0" w:rsidP="003170D0">
      <w:pPr>
        <w:jc w:val="center"/>
        <w:rPr>
          <w:b/>
          <w:bCs/>
          <w:color w:val="FF0000"/>
        </w:rPr>
      </w:pPr>
      <w:r w:rsidRPr="003170D0">
        <w:rPr>
          <w:b/>
          <w:bCs/>
          <w:color w:val="FF0000"/>
        </w:rPr>
        <w:t>#1 type three test scores that will exceed the average over 100 and print screen the output with code below here.</w:t>
      </w:r>
    </w:p>
    <w:p w14:paraId="465EE83B" w14:textId="5755229F" w:rsidR="005F0C40" w:rsidRDefault="003117ED">
      <w:r>
        <w:rPr>
          <w:noProof/>
        </w:rPr>
        <w:drawing>
          <wp:inline distT="0" distB="0" distL="0" distR="0" wp14:anchorId="781E0919" wp14:editId="57452096">
            <wp:extent cx="5943600" cy="58483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48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0CB49" w14:textId="77777777" w:rsidR="00EE58BC" w:rsidRDefault="00EE58BC"/>
    <w:p w14:paraId="039D2A12" w14:textId="77777777" w:rsidR="00EE58BC" w:rsidRDefault="00EE58BC"/>
    <w:p w14:paraId="0D42F728" w14:textId="6F935E7F" w:rsidR="00CC70E4" w:rsidRDefault="00CC70E4">
      <w:r w:rsidRPr="00CC70E4">
        <w:rPr>
          <w:b/>
          <w:bCs/>
          <w:color w:val="FF0000"/>
        </w:rPr>
        <w:t>Challenge Exercise #</w:t>
      </w:r>
      <w:r w:rsidR="00B36933">
        <w:rPr>
          <w:b/>
          <w:bCs/>
          <w:color w:val="FF0000"/>
        </w:rPr>
        <w:t>2</w:t>
      </w:r>
      <w:r w:rsidRPr="00CC70E4">
        <w:rPr>
          <w:b/>
          <w:bCs/>
          <w:color w:val="FF0000"/>
        </w:rPr>
        <w:t>:</w:t>
      </w:r>
      <w:r w:rsidRPr="00CC70E4">
        <w:rPr>
          <w:color w:val="FF0000"/>
        </w:rPr>
        <w:t xml:space="preserve"> </w:t>
      </w:r>
      <w:r>
        <w:t>write a program using the decision structure using the diagram below</w:t>
      </w:r>
    </w:p>
    <w:p w14:paraId="1A772133" w14:textId="615B29A1" w:rsidR="00CC70E4" w:rsidRDefault="00CC70E4">
      <w:r>
        <w:rPr>
          <w:noProof/>
        </w:rPr>
        <w:lastRenderedPageBreak/>
        <w:drawing>
          <wp:inline distT="0" distB="0" distL="0" distR="0" wp14:anchorId="6A9F6380" wp14:editId="79691385">
            <wp:extent cx="5791702" cy="4983912"/>
            <wp:effectExtent l="0" t="0" r="0" b="762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1702" cy="4983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8E806" w14:textId="4AC9DC2F" w:rsidR="00CC70E4" w:rsidRDefault="00CC70E4"/>
    <w:p w14:paraId="3D10E525" w14:textId="7AC9DAFB" w:rsidR="00CC70E4" w:rsidRPr="00CC70E4" w:rsidRDefault="00CC70E4" w:rsidP="00CC70E4">
      <w:pPr>
        <w:jc w:val="center"/>
        <w:rPr>
          <w:b/>
          <w:bCs/>
          <w:color w:val="FF0000"/>
        </w:rPr>
      </w:pPr>
      <w:r w:rsidRPr="00CC70E4">
        <w:rPr>
          <w:b/>
          <w:bCs/>
          <w:color w:val="FF0000"/>
        </w:rPr>
        <w:t>#</w:t>
      </w:r>
      <w:r w:rsidR="00B36933">
        <w:rPr>
          <w:b/>
          <w:bCs/>
          <w:color w:val="FF0000"/>
        </w:rPr>
        <w:t xml:space="preserve">2 </w:t>
      </w:r>
      <w:r w:rsidRPr="00CC70E4">
        <w:rPr>
          <w:b/>
          <w:bCs/>
          <w:color w:val="FF0000"/>
        </w:rPr>
        <w:t>Print screen the code with results below here.</w:t>
      </w:r>
    </w:p>
    <w:p w14:paraId="2C0AFC63" w14:textId="0E952A51" w:rsidR="00CC70E4" w:rsidRDefault="00062798" w:rsidP="00B70CC0">
      <w:r>
        <w:rPr>
          <w:noProof/>
        </w:rPr>
        <w:lastRenderedPageBreak/>
        <w:drawing>
          <wp:inline distT="0" distB="0" distL="0" distR="0" wp14:anchorId="0B851D7A" wp14:editId="61B5E5CC">
            <wp:extent cx="5943600" cy="524192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4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A2486" w14:textId="4F30AE97" w:rsidR="00D750EC" w:rsidRDefault="00EE58BC" w:rsidP="00B70CC0">
      <w:r w:rsidRPr="00D609D0">
        <w:rPr>
          <w:b/>
          <w:bCs/>
          <w:color w:val="FF0000"/>
        </w:rPr>
        <w:t>Challenge Exercise #3</w:t>
      </w:r>
      <w:r>
        <w:rPr>
          <w:b/>
          <w:bCs/>
        </w:rPr>
        <w:t xml:space="preserve">: </w:t>
      </w:r>
      <w:r>
        <w:t>write a program based on the following diagram below.</w:t>
      </w:r>
    </w:p>
    <w:p w14:paraId="19A6B0C6" w14:textId="31FB91E3" w:rsidR="00EE58BC" w:rsidRDefault="00EE58BC" w:rsidP="00B70CC0">
      <w:r>
        <w:rPr>
          <w:noProof/>
        </w:rPr>
        <w:lastRenderedPageBreak/>
        <w:drawing>
          <wp:inline distT="0" distB="0" distL="0" distR="0" wp14:anchorId="1223704F" wp14:editId="76FBBDCB">
            <wp:extent cx="5464013" cy="3665538"/>
            <wp:effectExtent l="0" t="0" r="3810" b="0"/>
            <wp:docPr id="14" name="Picture 1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Diagram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4013" cy="3665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47A3B" w14:textId="50813D76" w:rsidR="00D609D0" w:rsidRPr="00CC70E4" w:rsidRDefault="00D609D0" w:rsidP="00D609D0">
      <w:pPr>
        <w:jc w:val="center"/>
        <w:rPr>
          <w:b/>
          <w:bCs/>
          <w:color w:val="FF0000"/>
        </w:rPr>
      </w:pPr>
      <w:r w:rsidRPr="00CC70E4">
        <w:rPr>
          <w:b/>
          <w:bCs/>
          <w:color w:val="FF0000"/>
        </w:rPr>
        <w:t>#</w:t>
      </w:r>
      <w:r>
        <w:rPr>
          <w:b/>
          <w:bCs/>
          <w:color w:val="FF0000"/>
        </w:rPr>
        <w:t xml:space="preserve">3 </w:t>
      </w:r>
      <w:r w:rsidRPr="00CC70E4">
        <w:rPr>
          <w:b/>
          <w:bCs/>
          <w:color w:val="FF0000"/>
        </w:rPr>
        <w:t>Print screen the code with results below here.</w:t>
      </w:r>
    </w:p>
    <w:p w14:paraId="1B187CB2" w14:textId="2B47542C" w:rsidR="00D609D0" w:rsidRPr="00EE58BC" w:rsidRDefault="00725FE6" w:rsidP="00B70CC0">
      <w:r>
        <w:rPr>
          <w:noProof/>
        </w:rPr>
        <w:drawing>
          <wp:inline distT="0" distB="0" distL="0" distR="0" wp14:anchorId="6A74F0A7" wp14:editId="23411A40">
            <wp:extent cx="4933950" cy="35052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933950" cy="350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8D4C8" w14:textId="77777777" w:rsidR="00D750EC" w:rsidRDefault="00D750EC" w:rsidP="00B70CC0">
      <w:pPr>
        <w:rPr>
          <w:b/>
          <w:bCs/>
        </w:rPr>
      </w:pPr>
    </w:p>
    <w:p w14:paraId="7352EB93" w14:textId="1DC53916" w:rsidR="00D750EC" w:rsidRDefault="00D750EC" w:rsidP="00B70CC0">
      <w:r>
        <w:rPr>
          <w:b/>
          <w:bCs/>
        </w:rPr>
        <w:t>Project #</w:t>
      </w:r>
      <w:r w:rsidR="009C1D00">
        <w:rPr>
          <w:b/>
          <w:bCs/>
        </w:rPr>
        <w:t>3</w:t>
      </w:r>
      <w:r>
        <w:rPr>
          <w:b/>
          <w:bCs/>
        </w:rPr>
        <w:t xml:space="preserve"> </w:t>
      </w:r>
      <w:r>
        <w:t>(using decision structure to get the gross pay).</w:t>
      </w:r>
    </w:p>
    <w:p w14:paraId="7162F2EA" w14:textId="1A17BA53" w:rsidR="00D750EC" w:rsidRDefault="00D750EC" w:rsidP="00B70CC0">
      <w:r>
        <w:rPr>
          <w:noProof/>
        </w:rPr>
        <w:drawing>
          <wp:inline distT="0" distB="0" distL="0" distR="0" wp14:anchorId="0E60DDF4" wp14:editId="153B63AA">
            <wp:extent cx="6792686" cy="1920240"/>
            <wp:effectExtent l="0" t="0" r="8255" b="3810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94681" cy="1920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3C870" w14:textId="783D32B2" w:rsidR="00D750EC" w:rsidRDefault="00D750EC" w:rsidP="00B70CC0"/>
    <w:p w14:paraId="5ECED7D7" w14:textId="73D02AD2" w:rsidR="00D750EC" w:rsidRDefault="00D750EC" w:rsidP="00B70CC0">
      <w:r>
        <w:t>Sample output</w:t>
      </w:r>
    </w:p>
    <w:p w14:paraId="1407BB8B" w14:textId="758CC7C7" w:rsidR="00D750EC" w:rsidRDefault="00D750EC" w:rsidP="00B70CC0">
      <w:r>
        <w:rPr>
          <w:noProof/>
        </w:rPr>
        <w:lastRenderedPageBreak/>
        <w:drawing>
          <wp:inline distT="0" distB="0" distL="0" distR="0" wp14:anchorId="7E531CC9" wp14:editId="371F235C">
            <wp:extent cx="5364945" cy="1501270"/>
            <wp:effectExtent l="0" t="0" r="7620" b="3810"/>
            <wp:docPr id="5" name="Picture 5" descr="C:\Program Files (x86)\Microsoft Visual Studio\Shared\Python37_64\python.ex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:\Program Files (x86)\Microsoft Visual Studio\Shared\Python37_64\python.exe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4945" cy="1501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D91AF3" w14:textId="1393FA8B" w:rsidR="007E49F4" w:rsidRDefault="007E49F4" w:rsidP="00B70CC0"/>
    <w:p w14:paraId="2EFF5C72" w14:textId="263EDE76" w:rsidR="00F24822" w:rsidRDefault="00F24822" w:rsidP="00B70CC0">
      <w:r w:rsidRPr="00F24822">
        <w:rPr>
          <w:b/>
          <w:bCs/>
        </w:rPr>
        <w:t>Project #4</w:t>
      </w:r>
      <w:r>
        <w:t xml:space="preserve"> (Day of the week program)</w:t>
      </w:r>
    </w:p>
    <w:p w14:paraId="54E92B1C" w14:textId="3797CA40" w:rsidR="00F24822" w:rsidRDefault="001C6F93" w:rsidP="00B70CC0">
      <w:r>
        <w:rPr>
          <w:noProof/>
        </w:rPr>
        <w:drawing>
          <wp:inline distT="0" distB="0" distL="0" distR="0" wp14:anchorId="5536CC32" wp14:editId="53E00F5D">
            <wp:extent cx="4884420" cy="3948240"/>
            <wp:effectExtent l="0" t="0" r="0" b="0"/>
            <wp:docPr id="13" name="Picture 13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able&#10;&#10;Description automatically generated with low confidence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9407" cy="3952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7C4B0" w14:textId="0794E5FE" w:rsidR="00827AD8" w:rsidRDefault="00827AD8" w:rsidP="00827AD8">
      <w:r w:rsidRPr="00F24822">
        <w:rPr>
          <w:b/>
          <w:bCs/>
        </w:rPr>
        <w:t>Project #</w:t>
      </w:r>
      <w:r>
        <w:rPr>
          <w:b/>
          <w:bCs/>
        </w:rPr>
        <w:t>5</w:t>
      </w:r>
      <w:r>
        <w:t xml:space="preserve"> (Age Classifier)</w:t>
      </w:r>
    </w:p>
    <w:p w14:paraId="7647FFE9" w14:textId="2140A875" w:rsidR="00D35354" w:rsidRDefault="00D35354" w:rsidP="00827AD8">
      <w:r>
        <w:t>Write a program that asks the user to enter a person’s age. The program should display a message indicating whether the person is an infant, a child, a teen, or an adult.</w:t>
      </w:r>
    </w:p>
    <w:p w14:paraId="488B43D4" w14:textId="6816DF66" w:rsidR="00D35354" w:rsidRDefault="00D35354" w:rsidP="00827AD8">
      <w:r>
        <w:t>Following are the guidelines:</w:t>
      </w:r>
    </w:p>
    <w:p w14:paraId="50854D75" w14:textId="18F0ED8A" w:rsidR="00D35354" w:rsidRDefault="00D35354" w:rsidP="00D35354">
      <w:pPr>
        <w:pStyle w:val="ListParagraph"/>
        <w:numPr>
          <w:ilvl w:val="0"/>
          <w:numId w:val="2"/>
        </w:numPr>
      </w:pPr>
      <w:r>
        <w:t>If the person is 1 year old or less, he or she is an infant</w:t>
      </w:r>
    </w:p>
    <w:p w14:paraId="6DD586D2" w14:textId="69876E80" w:rsidR="00D35354" w:rsidRDefault="00D35354" w:rsidP="00D35354">
      <w:pPr>
        <w:pStyle w:val="ListParagraph"/>
        <w:numPr>
          <w:ilvl w:val="0"/>
          <w:numId w:val="2"/>
        </w:numPr>
      </w:pPr>
      <w:r>
        <w:t>If the person is older than 1 year, but younger than 13 years, he or she is a child</w:t>
      </w:r>
    </w:p>
    <w:p w14:paraId="0BA7241B" w14:textId="60EDDF9B" w:rsidR="00D35354" w:rsidRDefault="00D35354" w:rsidP="00D35354">
      <w:pPr>
        <w:pStyle w:val="ListParagraph"/>
        <w:numPr>
          <w:ilvl w:val="0"/>
          <w:numId w:val="2"/>
        </w:numPr>
      </w:pPr>
      <w:r>
        <w:t>If the person is at least 13 years old, but less than 20 years old, he or she is a teen</w:t>
      </w:r>
    </w:p>
    <w:p w14:paraId="20A8205E" w14:textId="55CE0521" w:rsidR="00D35354" w:rsidRDefault="00D35354" w:rsidP="00D35354">
      <w:pPr>
        <w:pStyle w:val="ListParagraph"/>
        <w:numPr>
          <w:ilvl w:val="0"/>
          <w:numId w:val="2"/>
        </w:numPr>
      </w:pPr>
      <w:r>
        <w:t>If the person is at least 20 years old, he or she is an adult</w:t>
      </w:r>
    </w:p>
    <w:p w14:paraId="767D482C" w14:textId="47EF470D" w:rsidR="007E49F4" w:rsidRPr="00D750EC" w:rsidRDefault="00D35354" w:rsidP="00B70CC0">
      <w:r>
        <w:rPr>
          <w:noProof/>
        </w:rPr>
        <w:lastRenderedPageBreak/>
        <w:drawing>
          <wp:inline distT="0" distB="0" distL="0" distR="0" wp14:anchorId="41859FA7" wp14:editId="405B3F37">
            <wp:extent cx="4442845" cy="3154953"/>
            <wp:effectExtent l="0" t="0" r="0" b="7620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2845" cy="3154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AFDBE" w14:textId="1244380F" w:rsidR="00CC70E4" w:rsidRDefault="002024AC" w:rsidP="00CC70E4">
      <w:r w:rsidRPr="00D609D0">
        <w:rPr>
          <w:b/>
          <w:bCs/>
          <w:color w:val="FF0000"/>
        </w:rPr>
        <w:t>Challenge Exercise #</w:t>
      </w:r>
      <w:r>
        <w:rPr>
          <w:b/>
          <w:bCs/>
          <w:color w:val="FF0000"/>
        </w:rPr>
        <w:t xml:space="preserve">4: </w:t>
      </w:r>
      <w:r>
        <w:t xml:space="preserve">Complete the following program using </w:t>
      </w:r>
      <w:r w:rsidR="00003C82">
        <w:t>an</w:t>
      </w:r>
      <w:r>
        <w:t xml:space="preserve"> IF block structure.</w:t>
      </w:r>
    </w:p>
    <w:p w14:paraId="3668988B" w14:textId="441FCB49" w:rsidR="002024AC" w:rsidRDefault="002024AC" w:rsidP="00CC70E4">
      <w:r>
        <w:rPr>
          <w:noProof/>
        </w:rPr>
        <w:drawing>
          <wp:inline distT="0" distB="0" distL="0" distR="0" wp14:anchorId="38A1BF34" wp14:editId="2B0766B7">
            <wp:extent cx="4907705" cy="2941575"/>
            <wp:effectExtent l="0" t="0" r="7620" b="0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7705" cy="294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C67AE7" w14:textId="6365990D" w:rsidR="002024AC" w:rsidRDefault="002024AC" w:rsidP="00CC70E4"/>
    <w:p w14:paraId="59A95343" w14:textId="2F783E3C" w:rsidR="002024AC" w:rsidRPr="00CC70E4" w:rsidRDefault="002024AC" w:rsidP="002024AC">
      <w:pPr>
        <w:jc w:val="center"/>
        <w:rPr>
          <w:b/>
          <w:bCs/>
          <w:color w:val="FF0000"/>
        </w:rPr>
      </w:pPr>
      <w:r w:rsidRPr="00CC70E4">
        <w:rPr>
          <w:b/>
          <w:bCs/>
          <w:color w:val="FF0000"/>
        </w:rPr>
        <w:t>#</w:t>
      </w:r>
      <w:r>
        <w:rPr>
          <w:b/>
          <w:bCs/>
          <w:color w:val="FF0000"/>
        </w:rPr>
        <w:t xml:space="preserve">4 </w:t>
      </w:r>
      <w:r w:rsidRPr="00CC70E4">
        <w:rPr>
          <w:b/>
          <w:bCs/>
          <w:color w:val="FF0000"/>
        </w:rPr>
        <w:t>Print screen the code with results below here.</w:t>
      </w:r>
    </w:p>
    <w:p w14:paraId="4BAD7D36" w14:textId="0FCD923B" w:rsidR="002024AC" w:rsidRPr="002024AC" w:rsidRDefault="00F45278" w:rsidP="00CC70E4">
      <w:r>
        <w:rPr>
          <w:noProof/>
        </w:rPr>
        <w:drawing>
          <wp:inline distT="0" distB="0" distL="0" distR="0" wp14:anchorId="5C6F94FC" wp14:editId="6C977749">
            <wp:extent cx="5943600" cy="6666865"/>
            <wp:effectExtent l="0" t="0" r="0" b="63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6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7DD29" w14:textId="0A067609" w:rsidR="00EC7C93" w:rsidRDefault="00EC7C93" w:rsidP="00EC7C93">
      <w:r w:rsidRPr="00D609D0">
        <w:rPr>
          <w:b/>
          <w:bCs/>
          <w:color w:val="FF0000"/>
        </w:rPr>
        <w:t>Challenge Exercise #</w:t>
      </w:r>
      <w:r>
        <w:rPr>
          <w:b/>
          <w:bCs/>
          <w:color w:val="FF0000"/>
        </w:rPr>
        <w:t xml:space="preserve">5: </w:t>
      </w:r>
      <w:r>
        <w:t>Complete the following program using an IF block structure.</w:t>
      </w:r>
    </w:p>
    <w:p w14:paraId="44C080EE" w14:textId="5B7EF346" w:rsidR="00CC70E4" w:rsidRDefault="00EC7C93" w:rsidP="00CC70E4">
      <w:r>
        <w:rPr>
          <w:noProof/>
        </w:rPr>
        <w:lastRenderedPageBreak/>
        <w:drawing>
          <wp:inline distT="0" distB="0" distL="0" distR="0" wp14:anchorId="5E88F4CE" wp14:editId="1B20FC62">
            <wp:extent cx="5121084" cy="2217612"/>
            <wp:effectExtent l="0" t="0" r="3810" b="0"/>
            <wp:docPr id="16" name="Picture 16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, letter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1084" cy="2217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79CB2" w14:textId="46533174" w:rsidR="00EC7C93" w:rsidRDefault="00EC7C93" w:rsidP="00CC70E4"/>
    <w:p w14:paraId="009D125A" w14:textId="6ADEF0CA" w:rsidR="00EC7C93" w:rsidRPr="00EC7C93" w:rsidRDefault="00EC7C93" w:rsidP="00EC7C93">
      <w:pPr>
        <w:jc w:val="center"/>
        <w:rPr>
          <w:b/>
          <w:bCs/>
          <w:color w:val="FF0000"/>
        </w:rPr>
      </w:pPr>
      <w:r w:rsidRPr="00EC7C93">
        <w:rPr>
          <w:b/>
          <w:bCs/>
          <w:color w:val="FF0000"/>
        </w:rPr>
        <w:t>Submit this document to Module 2 Class Exercise #2</w:t>
      </w:r>
    </w:p>
    <w:p w14:paraId="2366E3CD" w14:textId="2ED98CFA" w:rsidR="00003C82" w:rsidRDefault="00335C09" w:rsidP="00CC70E4">
      <w:r>
        <w:rPr>
          <w:noProof/>
        </w:rPr>
        <w:drawing>
          <wp:inline distT="0" distB="0" distL="0" distR="0" wp14:anchorId="6B0215CE" wp14:editId="27589605">
            <wp:extent cx="5943600" cy="6127115"/>
            <wp:effectExtent l="0" t="0" r="0" b="698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27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003C82">
      <w:headerReference w:type="default" r:id="rId27"/>
      <w:footerReference w:type="default" r:id="rId2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CE60A5" w14:textId="77777777" w:rsidR="00ED3F2F" w:rsidRDefault="00ED3F2F" w:rsidP="005F0C40">
      <w:pPr>
        <w:spacing w:after="0" w:line="240" w:lineRule="auto"/>
      </w:pPr>
      <w:r>
        <w:separator/>
      </w:r>
    </w:p>
  </w:endnote>
  <w:endnote w:type="continuationSeparator" w:id="0">
    <w:p w14:paraId="66665988" w14:textId="77777777" w:rsidR="00ED3F2F" w:rsidRDefault="00ED3F2F" w:rsidP="005F0C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600408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7A8D73" w14:textId="3B4F74BE" w:rsidR="006719D9" w:rsidRDefault="006719D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39F00CE" w14:textId="77777777" w:rsidR="006719D9" w:rsidRDefault="006719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2ADE1F" w14:textId="77777777" w:rsidR="00ED3F2F" w:rsidRDefault="00ED3F2F" w:rsidP="005F0C40">
      <w:pPr>
        <w:spacing w:after="0" w:line="240" w:lineRule="auto"/>
      </w:pPr>
      <w:r>
        <w:separator/>
      </w:r>
    </w:p>
  </w:footnote>
  <w:footnote w:type="continuationSeparator" w:id="0">
    <w:p w14:paraId="7C0893D3" w14:textId="77777777" w:rsidR="00ED3F2F" w:rsidRDefault="00ED3F2F" w:rsidP="005F0C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023CC4" w14:textId="7D1BDC4F" w:rsidR="005F0C40" w:rsidRDefault="005F0C40">
    <w:pPr>
      <w:pStyle w:val="Header"/>
    </w:pPr>
    <w:r>
      <w:t>Santa Ana College</w:t>
    </w:r>
  </w:p>
  <w:p w14:paraId="30DFB378" w14:textId="62D50245" w:rsidR="005F0C40" w:rsidRDefault="005F0C40">
    <w:pPr>
      <w:pStyle w:val="Header"/>
    </w:pPr>
    <w:r>
      <w:t>CMPR114</w:t>
    </w:r>
  </w:p>
  <w:p w14:paraId="20C5037C" w14:textId="2AAF5F23" w:rsidR="005F0C40" w:rsidRDefault="005F0C40">
    <w:pPr>
      <w:pStyle w:val="Header"/>
    </w:pPr>
    <w:r w:rsidRPr="005F0C40">
      <w:t>m2 chapter 3 decision structures + class exercise #2 Part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436462"/>
    <w:multiLevelType w:val="hybridMultilevel"/>
    <w:tmpl w:val="9E86F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033E62"/>
    <w:multiLevelType w:val="hybridMultilevel"/>
    <w:tmpl w:val="F6C22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8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zNzQ2NDczNjU3NzdU0lEKTi0uzszPAykwrgUAlPcPzCwAAAA="/>
  </w:docVars>
  <w:rsids>
    <w:rsidRoot w:val="001D2CC3"/>
    <w:rsid w:val="00003C82"/>
    <w:rsid w:val="00043A54"/>
    <w:rsid w:val="00062798"/>
    <w:rsid w:val="000A5884"/>
    <w:rsid w:val="0019155A"/>
    <w:rsid w:val="001C6F93"/>
    <w:rsid w:val="001D2CC3"/>
    <w:rsid w:val="002024AC"/>
    <w:rsid w:val="002C45D5"/>
    <w:rsid w:val="002F052B"/>
    <w:rsid w:val="003117ED"/>
    <w:rsid w:val="003170D0"/>
    <w:rsid w:val="00335C09"/>
    <w:rsid w:val="00364279"/>
    <w:rsid w:val="003E2515"/>
    <w:rsid w:val="004F5427"/>
    <w:rsid w:val="00596388"/>
    <w:rsid w:val="005F0C40"/>
    <w:rsid w:val="006719D9"/>
    <w:rsid w:val="00722025"/>
    <w:rsid w:val="00725FE6"/>
    <w:rsid w:val="00762197"/>
    <w:rsid w:val="007E49F4"/>
    <w:rsid w:val="00827AD8"/>
    <w:rsid w:val="00891E2E"/>
    <w:rsid w:val="00907A83"/>
    <w:rsid w:val="009C1D00"/>
    <w:rsid w:val="00A020C4"/>
    <w:rsid w:val="00B36933"/>
    <w:rsid w:val="00B70CC0"/>
    <w:rsid w:val="00B7586F"/>
    <w:rsid w:val="00BF456F"/>
    <w:rsid w:val="00C30E41"/>
    <w:rsid w:val="00C448FD"/>
    <w:rsid w:val="00CC70E4"/>
    <w:rsid w:val="00D35354"/>
    <w:rsid w:val="00D367F9"/>
    <w:rsid w:val="00D609D0"/>
    <w:rsid w:val="00D750EC"/>
    <w:rsid w:val="00D76220"/>
    <w:rsid w:val="00EC7C93"/>
    <w:rsid w:val="00ED3F2F"/>
    <w:rsid w:val="00EE58BC"/>
    <w:rsid w:val="00F24822"/>
    <w:rsid w:val="00F32EB8"/>
    <w:rsid w:val="00F452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5D74EF"/>
  <w15:chartTrackingRefBased/>
  <w15:docId w15:val="{014E461E-7A15-4467-B078-C893BCDF4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F0C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F0C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0C40"/>
  </w:style>
  <w:style w:type="paragraph" w:styleId="Footer">
    <w:name w:val="footer"/>
    <w:basedOn w:val="Normal"/>
    <w:link w:val="FooterChar"/>
    <w:uiPriority w:val="99"/>
    <w:unhideWhenUsed/>
    <w:rsid w:val="005F0C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0C40"/>
  </w:style>
  <w:style w:type="paragraph" w:styleId="ListParagraph">
    <w:name w:val="List Paragraph"/>
    <w:basedOn w:val="Normal"/>
    <w:uiPriority w:val="34"/>
    <w:qFormat/>
    <w:rsid w:val="005F0C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mp"/><Relationship Id="rId13" Type="http://schemas.openxmlformats.org/officeDocument/2006/relationships/image" Target="media/image6.tmp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tmp"/><Relationship Id="rId7" Type="http://schemas.openxmlformats.org/officeDocument/2006/relationships/endnotes" Target="endnotes.xml"/><Relationship Id="rId12" Type="http://schemas.openxmlformats.org/officeDocument/2006/relationships/image" Target="media/image5.tmp"/><Relationship Id="rId17" Type="http://schemas.openxmlformats.org/officeDocument/2006/relationships/image" Target="media/image10.tmp"/><Relationship Id="rId25" Type="http://schemas.openxmlformats.org/officeDocument/2006/relationships/image" Target="media/image18.tmp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tmp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mp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tmp"/><Relationship Id="rId23" Type="http://schemas.openxmlformats.org/officeDocument/2006/relationships/image" Target="media/image16.tmp"/><Relationship Id="rId28" Type="http://schemas.openxmlformats.org/officeDocument/2006/relationships/footer" Target="footer1.xml"/><Relationship Id="rId10" Type="http://schemas.openxmlformats.org/officeDocument/2006/relationships/image" Target="media/image3.tmp"/><Relationship Id="rId19" Type="http://schemas.openxmlformats.org/officeDocument/2006/relationships/image" Target="media/image12.tmp"/><Relationship Id="rId4" Type="http://schemas.openxmlformats.org/officeDocument/2006/relationships/settings" Target="settings.xml"/><Relationship Id="rId9" Type="http://schemas.openxmlformats.org/officeDocument/2006/relationships/image" Target="media/image2.tmp"/><Relationship Id="rId14" Type="http://schemas.openxmlformats.org/officeDocument/2006/relationships/image" Target="media/image7.png"/><Relationship Id="rId22" Type="http://schemas.openxmlformats.org/officeDocument/2006/relationships/image" Target="media/image15.tmp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14A9B0-F2CD-402D-A5C3-E957808531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7</TotalTime>
  <Pages>14</Pages>
  <Words>433</Words>
  <Characters>247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A206</cp:lastModifiedBy>
  <cp:revision>44</cp:revision>
  <dcterms:created xsi:type="dcterms:W3CDTF">2022-08-22T19:48:00Z</dcterms:created>
  <dcterms:modified xsi:type="dcterms:W3CDTF">2022-08-31T03:05:00Z</dcterms:modified>
</cp:coreProperties>
</file>